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227DE8" w14:textId="77777777" w:rsidR="008C6EC6" w:rsidRPr="00081DF9" w:rsidRDefault="008C6EC6" w:rsidP="00A34089">
      <w:pPr>
        <w:spacing w:after="0" w:line="240" w:lineRule="auto"/>
        <w:ind w:left="2160"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 w:rsidRPr="00081D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CARIBBEAN MARITIME UNIVERSITY</w:t>
      </w:r>
    </w:p>
    <w:p w14:paraId="0F4519B5" w14:textId="77777777" w:rsidR="008C6EC6" w:rsidRPr="00081DF9" w:rsidRDefault="008C6EC6" w:rsidP="008C6EC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</w:pPr>
    </w:p>
    <w:p w14:paraId="68F7E1DC" w14:textId="77777777" w:rsidR="008C6EC6" w:rsidRPr="00081DF9" w:rsidRDefault="008C6EC6" w:rsidP="008C6EC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</w:pPr>
      <w:r w:rsidRPr="00081DF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BSc. FORENSIC SCIENCES</w:t>
      </w:r>
    </w:p>
    <w:p w14:paraId="08A09C1A" w14:textId="77777777" w:rsidR="008C6EC6" w:rsidRPr="00330D61" w:rsidRDefault="008C6EC6" w:rsidP="008C6EC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</w:pPr>
      <w:r w:rsidRPr="00081DF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YEAR 1</w:t>
      </w:r>
    </w:p>
    <w:p w14:paraId="1491497F" w14:textId="467FA2C3" w:rsidR="008C6EC6" w:rsidRPr="002706B6" w:rsidRDefault="008C6EC6" w:rsidP="008C6EC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2706B6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SEMESTER TWO – FULL TIM</w:t>
      </w:r>
      <w:r w:rsidRPr="002706B6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E- February 6 </w:t>
      </w:r>
      <w:r w:rsidRPr="002706B6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202</w:t>
      </w:r>
      <w:r w:rsidRPr="002706B6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3- </w:t>
      </w:r>
      <w:r w:rsidR="002706B6" w:rsidRPr="002706B6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May 5, 2023</w:t>
      </w:r>
    </w:p>
    <w:p w14:paraId="24BD3B85" w14:textId="77777777" w:rsidR="008C6EC6" w:rsidRPr="00081DF9" w:rsidRDefault="008C6EC6" w:rsidP="008C6EC6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4B4D5BF7" w14:textId="68237E0B" w:rsidR="00330D61" w:rsidRPr="002706B6" w:rsidRDefault="008C6EC6" w:rsidP="002706B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</w:pPr>
      <w:r w:rsidRPr="00081DF9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single"/>
          <w:lang w:val="en-US"/>
        </w:rPr>
        <w:t>TIMETABLE</w:t>
      </w:r>
    </w:p>
    <w:tbl>
      <w:tblPr>
        <w:tblStyle w:val="TableGrid"/>
        <w:tblW w:w="9718" w:type="dxa"/>
        <w:tblLook w:val="04A0" w:firstRow="1" w:lastRow="0" w:firstColumn="1" w:lastColumn="0" w:noHBand="0" w:noVBand="1"/>
      </w:tblPr>
      <w:tblGrid>
        <w:gridCol w:w="1619"/>
        <w:gridCol w:w="1619"/>
        <w:gridCol w:w="1620"/>
        <w:gridCol w:w="1620"/>
        <w:gridCol w:w="1620"/>
        <w:gridCol w:w="1620"/>
      </w:tblGrid>
      <w:tr w:rsidR="00081DF9" w:rsidRPr="00081DF9" w14:paraId="01B17E38" w14:textId="77777777" w:rsidTr="00662DA9">
        <w:trPr>
          <w:trHeight w:val="850"/>
        </w:trPr>
        <w:tc>
          <w:tcPr>
            <w:tcW w:w="1619" w:type="dxa"/>
          </w:tcPr>
          <w:p w14:paraId="242E826F" w14:textId="4207E16F" w:rsidR="00F606AA" w:rsidRPr="00081DF9" w:rsidRDefault="00F606A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81D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me</w:t>
            </w:r>
          </w:p>
        </w:tc>
        <w:tc>
          <w:tcPr>
            <w:tcW w:w="1619" w:type="dxa"/>
          </w:tcPr>
          <w:p w14:paraId="274EA2AF" w14:textId="5EACC73B" w:rsidR="00F606AA" w:rsidRPr="00081DF9" w:rsidRDefault="00F606A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81D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Monday </w:t>
            </w:r>
          </w:p>
        </w:tc>
        <w:tc>
          <w:tcPr>
            <w:tcW w:w="1620" w:type="dxa"/>
          </w:tcPr>
          <w:p w14:paraId="0EC3DC8F" w14:textId="5005F53B" w:rsidR="00F606AA" w:rsidRPr="00081DF9" w:rsidRDefault="00F606A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81D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Tuesday </w:t>
            </w:r>
          </w:p>
        </w:tc>
        <w:tc>
          <w:tcPr>
            <w:tcW w:w="1620" w:type="dxa"/>
          </w:tcPr>
          <w:p w14:paraId="0AF10A48" w14:textId="26535F5A" w:rsidR="00F606AA" w:rsidRPr="00081DF9" w:rsidRDefault="00F606A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81D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Wednesday </w:t>
            </w:r>
          </w:p>
        </w:tc>
        <w:tc>
          <w:tcPr>
            <w:tcW w:w="1620" w:type="dxa"/>
          </w:tcPr>
          <w:p w14:paraId="5C2425B3" w14:textId="572CEA7D" w:rsidR="00F606AA" w:rsidRPr="00081DF9" w:rsidRDefault="00F606A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81D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Thursday </w:t>
            </w:r>
          </w:p>
        </w:tc>
        <w:tc>
          <w:tcPr>
            <w:tcW w:w="1620" w:type="dxa"/>
          </w:tcPr>
          <w:p w14:paraId="71C7310C" w14:textId="4EE4E2DB" w:rsidR="00F606AA" w:rsidRPr="00081DF9" w:rsidRDefault="00F606A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81D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Friday </w:t>
            </w:r>
          </w:p>
        </w:tc>
      </w:tr>
      <w:tr w:rsidR="008B721E" w:rsidRPr="00081DF9" w14:paraId="07976FE1" w14:textId="77777777" w:rsidTr="00662DA9">
        <w:trPr>
          <w:trHeight w:val="802"/>
        </w:trPr>
        <w:tc>
          <w:tcPr>
            <w:tcW w:w="1619" w:type="dxa"/>
          </w:tcPr>
          <w:p w14:paraId="1143CA57" w14:textId="109ACA13" w:rsidR="008B721E" w:rsidRPr="00081DF9" w:rsidRDefault="008B721E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81D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:00-9:00</w:t>
            </w:r>
          </w:p>
        </w:tc>
        <w:tc>
          <w:tcPr>
            <w:tcW w:w="1619" w:type="dxa"/>
          </w:tcPr>
          <w:p w14:paraId="70B63496" w14:textId="77777777" w:rsidR="008B721E" w:rsidRPr="00081DF9" w:rsidRDefault="008B721E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20" w:type="dxa"/>
            <w:vMerge w:val="restart"/>
          </w:tcPr>
          <w:p w14:paraId="09E93053" w14:textId="13B67CEC" w:rsidR="008B721E" w:rsidRPr="00081DF9" w:rsidRDefault="008B721E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81D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General Biology </w:t>
            </w:r>
          </w:p>
          <w:p w14:paraId="5C997E56" w14:textId="77777777" w:rsidR="0085032D" w:rsidRPr="00943807" w:rsidRDefault="0085032D" w:rsidP="0085032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highlight w:val="yellow"/>
              </w:rPr>
            </w:pPr>
            <w:r w:rsidRPr="00943807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highlight w:val="yellow"/>
              </w:rPr>
              <w:t>Lab 3C3</w:t>
            </w:r>
          </w:p>
          <w:p w14:paraId="079098B4" w14:textId="77777777" w:rsidR="0085032D" w:rsidRPr="00943807" w:rsidRDefault="0085032D" w:rsidP="0085032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943807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highlight w:val="yellow"/>
              </w:rPr>
              <w:t>Utech</w:t>
            </w:r>
          </w:p>
          <w:p w14:paraId="5AE33303" w14:textId="27675638" w:rsidR="008B721E" w:rsidRPr="00081DF9" w:rsidRDefault="008B721E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A6CD8C8" w14:textId="5928ECA7" w:rsidR="008B721E" w:rsidRPr="00081DF9" w:rsidRDefault="008B721E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81D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FOS2216 </w:t>
            </w:r>
          </w:p>
          <w:p w14:paraId="0512FAFB" w14:textId="77777777" w:rsidR="008B721E" w:rsidRPr="00081DF9" w:rsidRDefault="008B721E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90C4C31" w14:textId="0CC53871" w:rsidR="008B721E" w:rsidRPr="00081DF9" w:rsidRDefault="008B721E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20" w:type="dxa"/>
          </w:tcPr>
          <w:p w14:paraId="07D3A448" w14:textId="77777777" w:rsidR="008B721E" w:rsidRPr="00081DF9" w:rsidRDefault="008B721E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20" w:type="dxa"/>
          </w:tcPr>
          <w:p w14:paraId="5D5225A3" w14:textId="77777777" w:rsidR="008B721E" w:rsidRPr="00081DF9" w:rsidRDefault="008B721E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20" w:type="dxa"/>
            <w:vMerge w:val="restart"/>
          </w:tcPr>
          <w:p w14:paraId="337AC2FF" w14:textId="2E51664D" w:rsidR="008B721E" w:rsidRPr="00081DF9" w:rsidRDefault="008B721E" w:rsidP="0072245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B721E" w:rsidRPr="00081DF9" w14:paraId="70A9B3E9" w14:textId="77777777" w:rsidTr="00662DA9">
        <w:trPr>
          <w:trHeight w:val="850"/>
        </w:trPr>
        <w:tc>
          <w:tcPr>
            <w:tcW w:w="1619" w:type="dxa"/>
          </w:tcPr>
          <w:p w14:paraId="57ABC9E7" w14:textId="1E06A021" w:rsidR="008B721E" w:rsidRPr="00081DF9" w:rsidRDefault="008B721E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81D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-10</w:t>
            </w:r>
          </w:p>
        </w:tc>
        <w:tc>
          <w:tcPr>
            <w:tcW w:w="1619" w:type="dxa"/>
            <w:vMerge w:val="restart"/>
          </w:tcPr>
          <w:p w14:paraId="5167BB6B" w14:textId="77777777" w:rsidR="008B721E" w:rsidRPr="00081DF9" w:rsidRDefault="008B721E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467F122" w14:textId="77777777" w:rsidR="008B721E" w:rsidRPr="00081DF9" w:rsidRDefault="008B721E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9CEC832" w14:textId="138DDD1A" w:rsidR="008B721E" w:rsidRPr="00081DF9" w:rsidRDefault="008B721E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81D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riminal Justice &amp; Criminology </w:t>
            </w:r>
          </w:p>
          <w:p w14:paraId="19274256" w14:textId="77777777" w:rsidR="008B721E" w:rsidRPr="00081DF9" w:rsidRDefault="008B721E" w:rsidP="00081DF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81D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OS1215</w:t>
            </w:r>
          </w:p>
          <w:p w14:paraId="3727F94E" w14:textId="77777777" w:rsidR="008B721E" w:rsidRPr="00081DF9" w:rsidRDefault="008B721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D52AE4F" w14:textId="5A53829F" w:rsidR="008B721E" w:rsidRDefault="00CA558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A34089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lassroom</w:t>
            </w:r>
            <w:r w:rsidR="00C703BF" w:rsidRPr="00A34089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C</w:t>
            </w:r>
            <w:r w:rsidR="004B050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23</w:t>
            </w:r>
          </w:p>
          <w:p w14:paraId="575EC343" w14:textId="77777777" w:rsidR="00A34089" w:rsidRPr="00081DF9" w:rsidRDefault="00A3408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746D8179" w14:textId="1393EF5E" w:rsidR="008B721E" w:rsidRPr="00081DF9" w:rsidRDefault="008B721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81DF9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r. Delton Gordon </w:t>
            </w:r>
          </w:p>
        </w:tc>
        <w:tc>
          <w:tcPr>
            <w:tcW w:w="1620" w:type="dxa"/>
            <w:vMerge/>
          </w:tcPr>
          <w:p w14:paraId="280D0801" w14:textId="77777777" w:rsidR="008B721E" w:rsidRPr="00081DF9" w:rsidRDefault="008B721E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20" w:type="dxa"/>
            <w:vMerge w:val="restart"/>
          </w:tcPr>
          <w:p w14:paraId="73D8DD76" w14:textId="77777777" w:rsidR="008B721E" w:rsidRPr="00081DF9" w:rsidRDefault="008B721E" w:rsidP="006236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81DF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riminal Investigation Procedures</w:t>
            </w:r>
          </w:p>
          <w:p w14:paraId="61B4F6CB" w14:textId="77777777" w:rsidR="008B721E" w:rsidRPr="006236A6" w:rsidRDefault="008B721E" w:rsidP="006236A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6236A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SD2206</w:t>
            </w:r>
          </w:p>
          <w:p w14:paraId="766CBE8E" w14:textId="646C4598" w:rsidR="008B721E" w:rsidRPr="00A34089" w:rsidRDefault="008B721E" w:rsidP="006236A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47A1434" w14:textId="1D7C90E9" w:rsidR="00D864BE" w:rsidRPr="00A34089" w:rsidRDefault="00D864BE" w:rsidP="00D864B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A34089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lassroom C</w:t>
            </w:r>
            <w:r w:rsidR="004B050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23</w:t>
            </w:r>
          </w:p>
          <w:p w14:paraId="28B6C83D" w14:textId="072CA04F" w:rsidR="008B721E" w:rsidRDefault="008B721E" w:rsidP="006236A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60EA980" w14:textId="77777777" w:rsidR="008B721E" w:rsidRPr="00081DF9" w:rsidRDefault="008B721E" w:rsidP="006236A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6F8CA62" w14:textId="44D7549B" w:rsidR="008B721E" w:rsidRPr="00081DF9" w:rsidRDefault="008B721E" w:rsidP="006236A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81D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r. D. Gordon</w:t>
            </w:r>
          </w:p>
        </w:tc>
        <w:tc>
          <w:tcPr>
            <w:tcW w:w="1620" w:type="dxa"/>
            <w:vMerge w:val="restart"/>
          </w:tcPr>
          <w:p w14:paraId="137B21D4" w14:textId="77777777" w:rsidR="008B721E" w:rsidRPr="00A34089" w:rsidRDefault="008B721E" w:rsidP="00E639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3408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General Chemistry </w:t>
            </w:r>
          </w:p>
          <w:p w14:paraId="64C843F6" w14:textId="77777777" w:rsidR="008B721E" w:rsidRPr="00A34089" w:rsidRDefault="008B721E" w:rsidP="00E639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01E89EE" w14:textId="77777777" w:rsidR="008B721E" w:rsidRPr="00A34089" w:rsidRDefault="008B721E" w:rsidP="00B234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056C206" w14:textId="6E9E43C1" w:rsidR="008B721E" w:rsidRPr="00A34089" w:rsidRDefault="008B721E" w:rsidP="00B2342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A3408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OS1213</w:t>
            </w:r>
          </w:p>
          <w:p w14:paraId="498B1F3E" w14:textId="77777777" w:rsidR="005C4C2C" w:rsidRPr="00A34089" w:rsidRDefault="005C4C2C" w:rsidP="005C4C2C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6420435E" w14:textId="77777777" w:rsidR="001F1D4A" w:rsidRPr="00D864BE" w:rsidRDefault="001F1D4A" w:rsidP="001F1D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highlight w:val="yellow"/>
              </w:rPr>
            </w:pPr>
            <w:r w:rsidRPr="00D864B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highlight w:val="yellow"/>
              </w:rPr>
              <w:t>Utech</w:t>
            </w:r>
          </w:p>
          <w:p w14:paraId="44C56C4D" w14:textId="77777777" w:rsidR="001F1D4A" w:rsidRDefault="001F1D4A" w:rsidP="001F1D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D864B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highlight w:val="yellow"/>
              </w:rPr>
              <w:t>Lab 3B5</w:t>
            </w:r>
          </w:p>
          <w:p w14:paraId="192A7259" w14:textId="774575B3" w:rsidR="00B2342F" w:rsidRPr="00A34089" w:rsidRDefault="00B2342F" w:rsidP="00B2342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3AF0A31A" w14:textId="36BABBD6" w:rsidR="008B721E" w:rsidRPr="00A34089" w:rsidRDefault="008B721E" w:rsidP="005C4C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A3408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Samantha Brown </w:t>
            </w:r>
          </w:p>
          <w:p w14:paraId="6178D808" w14:textId="77777777" w:rsidR="008B721E" w:rsidRPr="00A34089" w:rsidRDefault="008B721E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20" w:type="dxa"/>
            <w:vMerge/>
          </w:tcPr>
          <w:p w14:paraId="7404A137" w14:textId="77777777" w:rsidR="008B721E" w:rsidRPr="00081DF9" w:rsidRDefault="008B721E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B721E" w:rsidRPr="00081DF9" w14:paraId="64BF46EF" w14:textId="77777777" w:rsidTr="00662DA9">
        <w:trPr>
          <w:trHeight w:val="802"/>
        </w:trPr>
        <w:tc>
          <w:tcPr>
            <w:tcW w:w="1619" w:type="dxa"/>
          </w:tcPr>
          <w:p w14:paraId="3967F871" w14:textId="0C9B64B4" w:rsidR="008B721E" w:rsidRPr="00081DF9" w:rsidRDefault="008B721E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81D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-11</w:t>
            </w:r>
          </w:p>
        </w:tc>
        <w:tc>
          <w:tcPr>
            <w:tcW w:w="1619" w:type="dxa"/>
            <w:vMerge/>
          </w:tcPr>
          <w:p w14:paraId="64B2D832" w14:textId="77777777" w:rsidR="008B721E" w:rsidRPr="00081DF9" w:rsidRDefault="008B721E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20" w:type="dxa"/>
          </w:tcPr>
          <w:p w14:paraId="3C1CEB81" w14:textId="66C6034D" w:rsidR="008B721E" w:rsidRPr="00081DF9" w:rsidRDefault="008B721E" w:rsidP="009019B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81DF9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 Lunch </w:t>
            </w:r>
          </w:p>
        </w:tc>
        <w:tc>
          <w:tcPr>
            <w:tcW w:w="1620" w:type="dxa"/>
            <w:vMerge/>
          </w:tcPr>
          <w:p w14:paraId="3C837893" w14:textId="77777777" w:rsidR="008B721E" w:rsidRPr="00081DF9" w:rsidRDefault="008B721E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20" w:type="dxa"/>
            <w:vMerge/>
          </w:tcPr>
          <w:p w14:paraId="1AB56889" w14:textId="77777777" w:rsidR="008B721E" w:rsidRPr="00081DF9" w:rsidRDefault="008B721E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20" w:type="dxa"/>
            <w:vMerge/>
          </w:tcPr>
          <w:p w14:paraId="3C780E09" w14:textId="77777777" w:rsidR="008B721E" w:rsidRPr="00081DF9" w:rsidRDefault="008B721E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236A6" w:rsidRPr="00081DF9" w14:paraId="0AF70DB8" w14:textId="77777777" w:rsidTr="00662DA9">
        <w:trPr>
          <w:trHeight w:val="850"/>
        </w:trPr>
        <w:tc>
          <w:tcPr>
            <w:tcW w:w="1619" w:type="dxa"/>
          </w:tcPr>
          <w:p w14:paraId="19112C99" w14:textId="2E991027" w:rsidR="006236A6" w:rsidRPr="00081DF9" w:rsidRDefault="006236A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81D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-12</w:t>
            </w:r>
          </w:p>
        </w:tc>
        <w:tc>
          <w:tcPr>
            <w:tcW w:w="1619" w:type="dxa"/>
            <w:vMerge/>
          </w:tcPr>
          <w:p w14:paraId="42E8A107" w14:textId="77777777" w:rsidR="006236A6" w:rsidRPr="00081DF9" w:rsidRDefault="006236A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20" w:type="dxa"/>
            <w:vMerge w:val="restart"/>
          </w:tcPr>
          <w:p w14:paraId="26497CB4" w14:textId="77777777" w:rsidR="006236A6" w:rsidRPr="00081DF9" w:rsidRDefault="006236A6" w:rsidP="009019BE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81D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eneral Biology</w:t>
            </w:r>
          </w:p>
          <w:p w14:paraId="54B2D3B8" w14:textId="5180EF32" w:rsidR="00B05F5A" w:rsidRPr="00AF608E" w:rsidRDefault="006236A6" w:rsidP="008E6D9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81D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6F4E8CBD" w14:textId="77777777" w:rsidR="00B05F5A" w:rsidRPr="00943807" w:rsidRDefault="00B05F5A" w:rsidP="008E6D93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18FE6ED" w14:textId="64D8A92D" w:rsidR="00B05F5A" w:rsidRDefault="00A34089" w:rsidP="008E6D93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r w:rsidRPr="001F1D4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highlight w:val="yellow"/>
              </w:rPr>
              <w:t>Utech )</w:t>
            </w:r>
          </w:p>
          <w:p w14:paraId="66DF1011" w14:textId="77777777" w:rsidR="001F1D4A" w:rsidRPr="00943807" w:rsidRDefault="001F1D4A" w:rsidP="008E6D93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5AD760BA" w14:textId="0E27A274" w:rsidR="006236A6" w:rsidRPr="00943807" w:rsidRDefault="006236A6" w:rsidP="008E6D93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943807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r. K Lobban </w:t>
            </w:r>
          </w:p>
          <w:p w14:paraId="71767344" w14:textId="77777777" w:rsidR="006236A6" w:rsidRPr="00081DF9" w:rsidRDefault="006236A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20" w:type="dxa"/>
            <w:vMerge/>
          </w:tcPr>
          <w:p w14:paraId="6830DCDB" w14:textId="77777777" w:rsidR="006236A6" w:rsidRPr="00081DF9" w:rsidRDefault="006236A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20" w:type="dxa"/>
            <w:vMerge/>
          </w:tcPr>
          <w:p w14:paraId="35959FCA" w14:textId="77777777" w:rsidR="006236A6" w:rsidRPr="00081DF9" w:rsidRDefault="006236A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20" w:type="dxa"/>
          </w:tcPr>
          <w:p w14:paraId="481FE73E" w14:textId="77777777" w:rsidR="006236A6" w:rsidRPr="00081DF9" w:rsidRDefault="006236A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81DF9" w:rsidRPr="00081DF9" w14:paraId="1E1946BB" w14:textId="77777777" w:rsidTr="00662DA9">
        <w:trPr>
          <w:trHeight w:val="802"/>
        </w:trPr>
        <w:tc>
          <w:tcPr>
            <w:tcW w:w="1619" w:type="dxa"/>
          </w:tcPr>
          <w:p w14:paraId="42D5F74D" w14:textId="749926A2" w:rsidR="006D66C0" w:rsidRPr="00081DF9" w:rsidRDefault="006D66C0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81D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-1</w:t>
            </w:r>
          </w:p>
        </w:tc>
        <w:tc>
          <w:tcPr>
            <w:tcW w:w="1619" w:type="dxa"/>
          </w:tcPr>
          <w:p w14:paraId="257D2C4D" w14:textId="2234DC50" w:rsidR="006D66C0" w:rsidRPr="00081DF9" w:rsidRDefault="006D66C0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81D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Lunch </w:t>
            </w:r>
          </w:p>
        </w:tc>
        <w:tc>
          <w:tcPr>
            <w:tcW w:w="1620" w:type="dxa"/>
            <w:vMerge/>
          </w:tcPr>
          <w:p w14:paraId="4E194BF5" w14:textId="77777777" w:rsidR="006D66C0" w:rsidRPr="00081DF9" w:rsidRDefault="006D66C0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20" w:type="dxa"/>
          </w:tcPr>
          <w:p w14:paraId="3B83C282" w14:textId="3DB3EAFB" w:rsidR="006D66C0" w:rsidRPr="00081DF9" w:rsidRDefault="001D46D5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C452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Lunch</w:t>
            </w:r>
          </w:p>
        </w:tc>
        <w:tc>
          <w:tcPr>
            <w:tcW w:w="1620" w:type="dxa"/>
          </w:tcPr>
          <w:p w14:paraId="48C9BA29" w14:textId="7C5288AC" w:rsidR="006D66C0" w:rsidRPr="003C4521" w:rsidRDefault="003C452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3C452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Lunch </w:t>
            </w:r>
          </w:p>
        </w:tc>
        <w:tc>
          <w:tcPr>
            <w:tcW w:w="1620" w:type="dxa"/>
          </w:tcPr>
          <w:p w14:paraId="7DF794ED" w14:textId="3A4A628B" w:rsidR="006D66C0" w:rsidRPr="00081DF9" w:rsidRDefault="001D46D5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C452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Lunch</w:t>
            </w:r>
          </w:p>
        </w:tc>
      </w:tr>
      <w:tr w:rsidR="00081DF9" w:rsidRPr="00081DF9" w14:paraId="68B32FA5" w14:textId="77777777" w:rsidTr="00662DA9">
        <w:trPr>
          <w:trHeight w:val="850"/>
        </w:trPr>
        <w:tc>
          <w:tcPr>
            <w:tcW w:w="1619" w:type="dxa"/>
          </w:tcPr>
          <w:p w14:paraId="4ABB2683" w14:textId="0ED3AEE3" w:rsidR="006D66C0" w:rsidRPr="00081DF9" w:rsidRDefault="006D66C0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81D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-2</w:t>
            </w:r>
          </w:p>
        </w:tc>
        <w:tc>
          <w:tcPr>
            <w:tcW w:w="1619" w:type="dxa"/>
            <w:vMerge w:val="restart"/>
          </w:tcPr>
          <w:p w14:paraId="2760C197" w14:textId="77777777" w:rsidR="006D66C0" w:rsidRPr="00081DF9" w:rsidRDefault="006D66C0" w:rsidP="00662DA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30DE1CC" w14:textId="01BC087D" w:rsidR="006D66C0" w:rsidRPr="00081DF9" w:rsidRDefault="006D66C0" w:rsidP="00662DA9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81D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atistical Analysis</w:t>
            </w:r>
          </w:p>
          <w:p w14:paraId="3E8B2083" w14:textId="46762BCE" w:rsidR="006D66C0" w:rsidRDefault="006D66C0" w:rsidP="00662DA9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81D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FOS1217 </w:t>
            </w:r>
          </w:p>
          <w:p w14:paraId="1BBFE674" w14:textId="790BF7FC" w:rsidR="00C703BF" w:rsidRPr="00081DF9" w:rsidRDefault="00C703BF" w:rsidP="00C703B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A34089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lassroom C2</w:t>
            </w:r>
            <w:r w:rsidR="004B050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3</w:t>
            </w:r>
          </w:p>
          <w:p w14:paraId="3E7B502F" w14:textId="77777777" w:rsidR="00C703BF" w:rsidRPr="00081DF9" w:rsidRDefault="00C703BF" w:rsidP="00662DA9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8C13A5F" w14:textId="0589CBC7" w:rsidR="006D66C0" w:rsidRPr="00081DF9" w:rsidRDefault="006D66C0" w:rsidP="00662DA9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81DF9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Mr. Francis Vassel </w:t>
            </w:r>
          </w:p>
        </w:tc>
        <w:tc>
          <w:tcPr>
            <w:tcW w:w="1620" w:type="dxa"/>
            <w:vMerge/>
          </w:tcPr>
          <w:p w14:paraId="77E90CA0" w14:textId="77777777" w:rsidR="006D66C0" w:rsidRPr="00081DF9" w:rsidRDefault="006D66C0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20" w:type="dxa"/>
          </w:tcPr>
          <w:p w14:paraId="42964638" w14:textId="77777777" w:rsidR="006D66C0" w:rsidRPr="00081DF9" w:rsidRDefault="006D66C0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20" w:type="dxa"/>
          </w:tcPr>
          <w:p w14:paraId="1A10A1FF" w14:textId="77777777" w:rsidR="006D66C0" w:rsidRPr="00081DF9" w:rsidRDefault="006D66C0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20" w:type="dxa"/>
          </w:tcPr>
          <w:p w14:paraId="0B236A57" w14:textId="77777777" w:rsidR="006D66C0" w:rsidRPr="00081DF9" w:rsidRDefault="006D66C0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81DF9" w:rsidRPr="00081DF9" w14:paraId="41FEAEF8" w14:textId="77777777" w:rsidTr="00662DA9">
        <w:trPr>
          <w:trHeight w:val="850"/>
        </w:trPr>
        <w:tc>
          <w:tcPr>
            <w:tcW w:w="1619" w:type="dxa"/>
          </w:tcPr>
          <w:p w14:paraId="3D37B4F1" w14:textId="2995BBD8" w:rsidR="00662DA9" w:rsidRPr="00081DF9" w:rsidRDefault="00662DA9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81D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-3</w:t>
            </w:r>
          </w:p>
        </w:tc>
        <w:tc>
          <w:tcPr>
            <w:tcW w:w="1619" w:type="dxa"/>
            <w:vMerge/>
          </w:tcPr>
          <w:p w14:paraId="1D255FE3" w14:textId="77777777" w:rsidR="00662DA9" w:rsidRPr="00081DF9" w:rsidRDefault="00662DA9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20" w:type="dxa"/>
          </w:tcPr>
          <w:p w14:paraId="3DDC553E" w14:textId="77777777" w:rsidR="00662DA9" w:rsidRPr="00081DF9" w:rsidRDefault="00662DA9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20" w:type="dxa"/>
          </w:tcPr>
          <w:p w14:paraId="48BEF3D4" w14:textId="77777777" w:rsidR="00662DA9" w:rsidRPr="00081DF9" w:rsidRDefault="00662DA9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20" w:type="dxa"/>
          </w:tcPr>
          <w:p w14:paraId="609CF0B8" w14:textId="77777777" w:rsidR="00662DA9" w:rsidRPr="00081DF9" w:rsidRDefault="00662DA9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20" w:type="dxa"/>
          </w:tcPr>
          <w:p w14:paraId="7FCBA17A" w14:textId="77777777" w:rsidR="00662DA9" w:rsidRPr="00081DF9" w:rsidRDefault="00662DA9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326E9" w:rsidRPr="00081DF9" w14:paraId="1A4919AE" w14:textId="77777777" w:rsidTr="00662DA9">
        <w:trPr>
          <w:trHeight w:val="802"/>
        </w:trPr>
        <w:tc>
          <w:tcPr>
            <w:tcW w:w="1619" w:type="dxa"/>
          </w:tcPr>
          <w:p w14:paraId="643A6E42" w14:textId="541995EB" w:rsidR="00F326E9" w:rsidRPr="00081DF9" w:rsidRDefault="00F326E9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81D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-4</w:t>
            </w:r>
          </w:p>
        </w:tc>
        <w:tc>
          <w:tcPr>
            <w:tcW w:w="1619" w:type="dxa"/>
            <w:vMerge/>
          </w:tcPr>
          <w:p w14:paraId="30A4D7B5" w14:textId="77777777" w:rsidR="00F326E9" w:rsidRPr="00081DF9" w:rsidRDefault="00F326E9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20" w:type="dxa"/>
          </w:tcPr>
          <w:p w14:paraId="3EF40CA7" w14:textId="77777777" w:rsidR="00F326E9" w:rsidRPr="00081DF9" w:rsidRDefault="00F326E9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20" w:type="dxa"/>
          </w:tcPr>
          <w:p w14:paraId="33962A9A" w14:textId="77777777" w:rsidR="00F326E9" w:rsidRPr="00081DF9" w:rsidRDefault="00F326E9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20" w:type="dxa"/>
            <w:vMerge w:val="restart"/>
          </w:tcPr>
          <w:p w14:paraId="2281BE1C" w14:textId="21C57A48" w:rsidR="00F326E9" w:rsidRDefault="00F326E9" w:rsidP="00D864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81DF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General Chemistry </w:t>
            </w:r>
          </w:p>
          <w:p w14:paraId="45D17105" w14:textId="4A65D4E0" w:rsidR="00F326E9" w:rsidRPr="00D864BE" w:rsidRDefault="00F326E9" w:rsidP="00F326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highlight w:val="yellow"/>
              </w:rPr>
            </w:pPr>
            <w:r w:rsidRPr="00D864B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highlight w:val="yellow"/>
              </w:rPr>
              <w:t>FOS1213</w:t>
            </w:r>
          </w:p>
          <w:p w14:paraId="3FA461E1" w14:textId="418AC9A7" w:rsidR="00D864BE" w:rsidRPr="00D864BE" w:rsidRDefault="00D864BE" w:rsidP="00F326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highlight w:val="yellow"/>
              </w:rPr>
            </w:pPr>
            <w:r w:rsidRPr="00D864B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highlight w:val="yellow"/>
              </w:rPr>
              <w:t>Utech</w:t>
            </w:r>
          </w:p>
          <w:p w14:paraId="478A8BCA" w14:textId="3EAF3ECB" w:rsidR="001D46D5" w:rsidRDefault="001D46D5" w:rsidP="00F326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D864B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highlight w:val="yellow"/>
              </w:rPr>
              <w:t>Lab 3B5</w:t>
            </w:r>
          </w:p>
          <w:p w14:paraId="0EE9A1DD" w14:textId="77777777" w:rsidR="00F326E9" w:rsidRDefault="00F326E9" w:rsidP="00F326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33F354FB" w14:textId="77777777" w:rsidR="00F326E9" w:rsidRPr="00E639FA" w:rsidRDefault="00F326E9" w:rsidP="00F326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Samantha Brown </w:t>
            </w:r>
          </w:p>
          <w:p w14:paraId="22ED17CF" w14:textId="77777777" w:rsidR="00F326E9" w:rsidRPr="00081DF9" w:rsidRDefault="00F326E9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20" w:type="dxa"/>
          </w:tcPr>
          <w:p w14:paraId="7CB72D13" w14:textId="77777777" w:rsidR="00F326E9" w:rsidRPr="00081DF9" w:rsidRDefault="00F326E9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326E9" w:rsidRPr="00081DF9" w14:paraId="679EE439" w14:textId="77777777" w:rsidTr="00662DA9">
        <w:trPr>
          <w:trHeight w:val="802"/>
        </w:trPr>
        <w:tc>
          <w:tcPr>
            <w:tcW w:w="1619" w:type="dxa"/>
          </w:tcPr>
          <w:p w14:paraId="412C418B" w14:textId="46C95CA3" w:rsidR="00F326E9" w:rsidRPr="00081DF9" w:rsidRDefault="00F326E9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-5</w:t>
            </w:r>
          </w:p>
        </w:tc>
        <w:tc>
          <w:tcPr>
            <w:tcW w:w="1619" w:type="dxa"/>
          </w:tcPr>
          <w:p w14:paraId="59DB5407" w14:textId="77777777" w:rsidR="00F326E9" w:rsidRPr="00081DF9" w:rsidRDefault="00F326E9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20" w:type="dxa"/>
          </w:tcPr>
          <w:p w14:paraId="4E337060" w14:textId="77777777" w:rsidR="00F326E9" w:rsidRPr="00081DF9" w:rsidRDefault="00F326E9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20" w:type="dxa"/>
          </w:tcPr>
          <w:p w14:paraId="266AF8EE" w14:textId="4D026902" w:rsidR="00F326E9" w:rsidRPr="00081DF9" w:rsidRDefault="00F326E9" w:rsidP="00FA0950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20" w:type="dxa"/>
            <w:vMerge/>
          </w:tcPr>
          <w:p w14:paraId="70DC8512" w14:textId="77777777" w:rsidR="00F326E9" w:rsidRPr="00081DF9" w:rsidRDefault="00F326E9" w:rsidP="00F326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20" w:type="dxa"/>
          </w:tcPr>
          <w:p w14:paraId="56E9EFBC" w14:textId="77777777" w:rsidR="00F326E9" w:rsidRPr="00081DF9" w:rsidRDefault="00F326E9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A0950" w:rsidRPr="00081DF9" w14:paraId="7ADB91E6" w14:textId="77777777" w:rsidTr="00662DA9">
        <w:trPr>
          <w:trHeight w:val="802"/>
        </w:trPr>
        <w:tc>
          <w:tcPr>
            <w:tcW w:w="1619" w:type="dxa"/>
          </w:tcPr>
          <w:p w14:paraId="4A0DC46F" w14:textId="455B42E2" w:rsidR="00FA0950" w:rsidRDefault="00FA0950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-6</w:t>
            </w:r>
          </w:p>
        </w:tc>
        <w:tc>
          <w:tcPr>
            <w:tcW w:w="1619" w:type="dxa"/>
            <w:vMerge w:val="restart"/>
          </w:tcPr>
          <w:p w14:paraId="1A63728E" w14:textId="77777777" w:rsidR="00FA0950" w:rsidRDefault="00FA0950" w:rsidP="00B85D8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D35A574" w14:textId="77777777" w:rsidR="00FA0950" w:rsidRPr="00081DF9" w:rsidRDefault="00FA0950" w:rsidP="00A34089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20" w:type="dxa"/>
          </w:tcPr>
          <w:p w14:paraId="5E18FF6C" w14:textId="77777777" w:rsidR="00FA0950" w:rsidRPr="00081DF9" w:rsidRDefault="00FA0950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20" w:type="dxa"/>
            <w:vMerge w:val="restart"/>
          </w:tcPr>
          <w:p w14:paraId="38B975EC" w14:textId="22076AAD" w:rsidR="00FA0950" w:rsidRPr="00A34089" w:rsidRDefault="00FA0950" w:rsidP="00FA09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A34089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 xml:space="preserve">Ethics and Integrity </w:t>
            </w:r>
          </w:p>
          <w:p w14:paraId="3DEDA59E" w14:textId="11944565" w:rsidR="00FA0950" w:rsidRPr="00A34089" w:rsidRDefault="00FA0950" w:rsidP="00FA09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A34089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FOS1216</w:t>
            </w:r>
          </w:p>
          <w:p w14:paraId="4F0810CA" w14:textId="77777777" w:rsidR="00A34089" w:rsidRPr="00A34089" w:rsidRDefault="00A34089" w:rsidP="00FA09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  <w:p w14:paraId="3FD5C563" w14:textId="2DEE53C6" w:rsidR="00A34089" w:rsidRPr="00A34089" w:rsidRDefault="00A34089" w:rsidP="00FA09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A34089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 xml:space="preserve">Classroom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C</w:t>
            </w:r>
            <w:r w:rsidR="004B0504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3</w:t>
            </w:r>
          </w:p>
          <w:p w14:paraId="15CD645A" w14:textId="27B42CFE" w:rsidR="00A34089" w:rsidRPr="00A34089" w:rsidRDefault="00A34089" w:rsidP="00FA09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(</w:t>
            </w:r>
            <w:r w:rsidRPr="00A34089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 xml:space="preserve">Blended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)</w:t>
            </w:r>
          </w:p>
          <w:p w14:paraId="60F771CB" w14:textId="1D44DD31" w:rsidR="00FA0950" w:rsidRDefault="00FA0950" w:rsidP="00FA095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AF608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. Cruickshank</w:t>
            </w:r>
          </w:p>
          <w:p w14:paraId="000BB97D" w14:textId="77777777" w:rsidR="00FA0950" w:rsidRPr="00081DF9" w:rsidRDefault="00FA0950" w:rsidP="00A340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20" w:type="dxa"/>
          </w:tcPr>
          <w:p w14:paraId="5CD7AF6C" w14:textId="77777777" w:rsidR="00FA0950" w:rsidRPr="00081DF9" w:rsidRDefault="00FA0950" w:rsidP="00F326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20" w:type="dxa"/>
          </w:tcPr>
          <w:p w14:paraId="5971B938" w14:textId="77777777" w:rsidR="00FA0950" w:rsidRPr="00081DF9" w:rsidRDefault="00FA0950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A0950" w:rsidRPr="00081DF9" w14:paraId="6103B957" w14:textId="77777777" w:rsidTr="00662DA9">
        <w:trPr>
          <w:trHeight w:val="802"/>
        </w:trPr>
        <w:tc>
          <w:tcPr>
            <w:tcW w:w="1619" w:type="dxa"/>
          </w:tcPr>
          <w:p w14:paraId="5FB6080E" w14:textId="51F00F8D" w:rsidR="00FA0950" w:rsidRDefault="00FA0950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-7</w:t>
            </w:r>
          </w:p>
        </w:tc>
        <w:tc>
          <w:tcPr>
            <w:tcW w:w="1619" w:type="dxa"/>
            <w:vMerge/>
          </w:tcPr>
          <w:p w14:paraId="655FEF01" w14:textId="77777777" w:rsidR="00FA0950" w:rsidRPr="00081DF9" w:rsidRDefault="00FA0950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20" w:type="dxa"/>
          </w:tcPr>
          <w:p w14:paraId="2C60E51D" w14:textId="77777777" w:rsidR="00FA0950" w:rsidRPr="00081DF9" w:rsidRDefault="00FA0950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20" w:type="dxa"/>
            <w:vMerge/>
          </w:tcPr>
          <w:p w14:paraId="1C4244A8" w14:textId="77777777" w:rsidR="00FA0950" w:rsidRPr="00081DF9" w:rsidRDefault="00FA0950" w:rsidP="007224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20" w:type="dxa"/>
          </w:tcPr>
          <w:p w14:paraId="3550A092" w14:textId="77777777" w:rsidR="00FA0950" w:rsidRPr="00081DF9" w:rsidRDefault="00FA0950" w:rsidP="00F326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20" w:type="dxa"/>
          </w:tcPr>
          <w:p w14:paraId="712CDC13" w14:textId="77777777" w:rsidR="00FA0950" w:rsidRPr="00081DF9" w:rsidRDefault="00FA0950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414740F" w14:textId="403C2341" w:rsidR="00902F8C" w:rsidRDefault="00902F8C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E215246" w14:textId="3F5E2338" w:rsidR="00330D61" w:rsidRDefault="00330D61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979E261" w14:textId="73EE5E34" w:rsidR="00330D61" w:rsidRDefault="00330D61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B061AC6" w14:textId="77777777" w:rsidR="00330D61" w:rsidRPr="00081DF9" w:rsidRDefault="00330D61" w:rsidP="00330D61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 w:rsidRPr="00081D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SIGNED: ……………………………………………</w:t>
      </w:r>
      <w:r w:rsidRPr="00081D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ab/>
      </w:r>
      <w:r w:rsidRPr="00081D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ab/>
      </w:r>
      <w:r w:rsidRPr="00081D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ab/>
        <w:t xml:space="preserve">            DATE:…………………….</w:t>
      </w:r>
    </w:p>
    <w:p w14:paraId="243DF932" w14:textId="77777777" w:rsidR="00330D61" w:rsidRPr="00081DF9" w:rsidRDefault="00330D61" w:rsidP="00330D61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 w:rsidRPr="00081D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Dean, Centre for Security, Counter Terrorism &amp; Non-Proliferation</w:t>
      </w:r>
    </w:p>
    <w:p w14:paraId="71C35F7C" w14:textId="1156E3C8" w:rsidR="00762F75" w:rsidRPr="00DF16F2" w:rsidRDefault="00762F75">
      <w:pPr>
        <w:spacing w:after="0" w:line="240" w:lineRule="auto"/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</w:pPr>
      <w:r w:rsidRPr="00DF16F2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Note Time table Subject to change</w:t>
      </w:r>
    </w:p>
    <w:sectPr w:rsidR="00762F75" w:rsidRPr="00DF16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90CA35" w14:textId="77777777" w:rsidR="00E30F9F" w:rsidRDefault="00E30F9F">
      <w:pPr>
        <w:spacing w:line="240" w:lineRule="auto"/>
      </w:pPr>
      <w:r>
        <w:separator/>
      </w:r>
    </w:p>
  </w:endnote>
  <w:endnote w:type="continuationSeparator" w:id="0">
    <w:p w14:paraId="315AD3E4" w14:textId="77777777" w:rsidR="00E30F9F" w:rsidRDefault="00E30F9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79A8E2" w14:textId="77777777" w:rsidR="00E30F9F" w:rsidRDefault="00E30F9F">
      <w:pPr>
        <w:spacing w:after="0"/>
      </w:pPr>
      <w:r>
        <w:separator/>
      </w:r>
    </w:p>
  </w:footnote>
  <w:footnote w:type="continuationSeparator" w:id="0">
    <w:p w14:paraId="6497C790" w14:textId="77777777" w:rsidR="00E30F9F" w:rsidRDefault="00E30F9F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tTAytTQ0MjQwNTFU0lEKTi0uzszPAykwqgUAemZmySwAAAA="/>
  </w:docVars>
  <w:rsids>
    <w:rsidRoot w:val="00AA6FA1"/>
    <w:rsid w:val="00081DF9"/>
    <w:rsid w:val="001254E6"/>
    <w:rsid w:val="00163FE4"/>
    <w:rsid w:val="001D46D5"/>
    <w:rsid w:val="001D4AB8"/>
    <w:rsid w:val="001F1D4A"/>
    <w:rsid w:val="00260EAF"/>
    <w:rsid w:val="002706B6"/>
    <w:rsid w:val="00276AA9"/>
    <w:rsid w:val="002C1851"/>
    <w:rsid w:val="00306B65"/>
    <w:rsid w:val="00307E5A"/>
    <w:rsid w:val="00327314"/>
    <w:rsid w:val="00330D61"/>
    <w:rsid w:val="0034446A"/>
    <w:rsid w:val="003C288A"/>
    <w:rsid w:val="003C4521"/>
    <w:rsid w:val="00415FC1"/>
    <w:rsid w:val="004264EE"/>
    <w:rsid w:val="004402AB"/>
    <w:rsid w:val="004B0504"/>
    <w:rsid w:val="004F2214"/>
    <w:rsid w:val="00500805"/>
    <w:rsid w:val="00577963"/>
    <w:rsid w:val="005A3287"/>
    <w:rsid w:val="005C4C2C"/>
    <w:rsid w:val="006236A6"/>
    <w:rsid w:val="00645CA0"/>
    <w:rsid w:val="00662DA9"/>
    <w:rsid w:val="00697257"/>
    <w:rsid w:val="006D66C0"/>
    <w:rsid w:val="0071051B"/>
    <w:rsid w:val="00722451"/>
    <w:rsid w:val="007432BD"/>
    <w:rsid w:val="00744603"/>
    <w:rsid w:val="00762F75"/>
    <w:rsid w:val="007C21DE"/>
    <w:rsid w:val="007E43C7"/>
    <w:rsid w:val="0083374C"/>
    <w:rsid w:val="0085032D"/>
    <w:rsid w:val="00892943"/>
    <w:rsid w:val="008B721E"/>
    <w:rsid w:val="008B7937"/>
    <w:rsid w:val="008C6EC6"/>
    <w:rsid w:val="008C76F7"/>
    <w:rsid w:val="008E31C3"/>
    <w:rsid w:val="008E6D93"/>
    <w:rsid w:val="009019BE"/>
    <w:rsid w:val="00902F8C"/>
    <w:rsid w:val="00943807"/>
    <w:rsid w:val="00963265"/>
    <w:rsid w:val="009A1840"/>
    <w:rsid w:val="009A3743"/>
    <w:rsid w:val="009D2BDC"/>
    <w:rsid w:val="00A34089"/>
    <w:rsid w:val="00A411F3"/>
    <w:rsid w:val="00AA61A4"/>
    <w:rsid w:val="00AA6FA1"/>
    <w:rsid w:val="00AF42F1"/>
    <w:rsid w:val="00AF608E"/>
    <w:rsid w:val="00B05F5A"/>
    <w:rsid w:val="00B2342F"/>
    <w:rsid w:val="00B85D81"/>
    <w:rsid w:val="00BE4571"/>
    <w:rsid w:val="00C02424"/>
    <w:rsid w:val="00C31A71"/>
    <w:rsid w:val="00C703BF"/>
    <w:rsid w:val="00CA558B"/>
    <w:rsid w:val="00CE7886"/>
    <w:rsid w:val="00D864BE"/>
    <w:rsid w:val="00DF16F2"/>
    <w:rsid w:val="00E30F9F"/>
    <w:rsid w:val="00E639FA"/>
    <w:rsid w:val="00ED2588"/>
    <w:rsid w:val="00F326E9"/>
    <w:rsid w:val="00F46534"/>
    <w:rsid w:val="00F606AA"/>
    <w:rsid w:val="00F76038"/>
    <w:rsid w:val="00F933E3"/>
    <w:rsid w:val="00FA0950"/>
    <w:rsid w:val="6D6A3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JM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C5D9E4"/>
  <w15:docId w15:val="{9B2D6C54-902C-4FF8-8331-EE9636A21A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JM" w:eastAsia="en-JM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5</TotalTime>
  <Pages>2</Pages>
  <Words>145</Words>
  <Characters>8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nishea Hanson</dc:creator>
  <cp:lastModifiedBy>Melisa Carter</cp:lastModifiedBy>
  <cp:revision>64</cp:revision>
  <cp:lastPrinted>2022-12-22T20:00:00Z</cp:lastPrinted>
  <dcterms:created xsi:type="dcterms:W3CDTF">2022-02-11T04:11:00Z</dcterms:created>
  <dcterms:modified xsi:type="dcterms:W3CDTF">2023-02-01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40</vt:lpwstr>
  </property>
  <property fmtid="{D5CDD505-2E9C-101B-9397-08002B2CF9AE}" pid="3" name="ICV">
    <vt:lpwstr>1CA9010C8B9845EA9344B8CECE8A42FD</vt:lpwstr>
  </property>
</Properties>
</file>